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7671" w:rsidRDefault="007F04B6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 w:rsidRPr="007F04B6">
        <w:rPr>
          <w:b/>
          <w:sz w:val="24"/>
        </w:rPr>
        <w:t>3GPP TSG-RAN WG2 #131bis</w:t>
      </w:r>
      <w:r w:rsidR="009D4461">
        <w:rPr>
          <w:b/>
          <w:i/>
          <w:sz w:val="28"/>
        </w:rPr>
        <w:tab/>
      </w:r>
      <w:r w:rsidR="009D4461">
        <w:rPr>
          <w:rFonts w:eastAsia="宋体"/>
          <w:b/>
          <w:sz w:val="28"/>
          <w:lang w:eastAsia="zh-CN"/>
        </w:rPr>
        <w:t>R2-2</w:t>
      </w:r>
      <w:r w:rsidR="009D4461">
        <w:rPr>
          <w:rFonts w:eastAsia="宋体" w:hint="eastAsia"/>
          <w:b/>
          <w:sz w:val="28"/>
          <w:lang w:eastAsia="zh-CN"/>
        </w:rPr>
        <w:t>5</w:t>
      </w:r>
      <w:r w:rsidR="009D4461">
        <w:rPr>
          <w:rFonts w:eastAsia="宋体"/>
          <w:b/>
          <w:sz w:val="28"/>
          <w:lang w:eastAsia="zh-CN"/>
        </w:rPr>
        <w:t>0</w:t>
      </w:r>
      <w:r w:rsidR="009D4461">
        <w:rPr>
          <w:rFonts w:eastAsia="宋体" w:hint="eastAsia"/>
          <w:b/>
          <w:sz w:val="28"/>
          <w:lang w:eastAsia="zh-CN"/>
        </w:rPr>
        <w:t>xxxx</w:t>
      </w:r>
    </w:p>
    <w:p w:rsidR="005C7671" w:rsidRDefault="007F04B6">
      <w:pPr>
        <w:pStyle w:val="CRCoverPage"/>
        <w:rPr>
          <w:rFonts w:eastAsia="宋体"/>
          <w:b/>
          <w:sz w:val="24"/>
          <w:lang w:eastAsia="zh-CN"/>
        </w:rPr>
      </w:pPr>
      <w:r>
        <w:rPr>
          <w:rFonts w:eastAsia="Times New Roman"/>
          <w:b/>
          <w:color w:val="000000"/>
          <w:sz w:val="24"/>
          <w:lang w:eastAsia="zh-CN"/>
        </w:rPr>
        <w:t>Prague, Czech, 13-17 October 2025</w:t>
      </w:r>
    </w:p>
    <w:p w:rsidR="005C7671" w:rsidRDefault="005C7671">
      <w:pPr>
        <w:rPr>
          <w:lang w:eastAsia="ko-KR"/>
        </w:rPr>
      </w:pPr>
    </w:p>
    <w:p w:rsidR="005C7671" w:rsidRDefault="009D446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>8.4.1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02123D" w:rsidRPr="0002123D">
        <w:rPr>
          <w:rFonts w:ascii="Arial" w:eastAsia="宋体" w:hAnsi="Arial" w:cs="Arial"/>
          <w:b/>
          <w:sz w:val="22"/>
          <w:lang w:eastAsia="zh-CN"/>
        </w:rPr>
        <w:t>List of open issues for Rel-19 LP</w:t>
      </w:r>
      <w:r w:rsidR="0002123D">
        <w:rPr>
          <w:rFonts w:ascii="Arial" w:eastAsia="宋体" w:hAnsi="Arial" w:cs="Arial" w:hint="eastAsia"/>
          <w:b/>
          <w:sz w:val="22"/>
          <w:lang w:eastAsia="zh-CN"/>
        </w:rPr>
        <w:t>-</w:t>
      </w:r>
      <w:r w:rsidR="0002123D" w:rsidRPr="0002123D">
        <w:rPr>
          <w:rFonts w:ascii="Arial" w:eastAsia="宋体" w:hAnsi="Arial" w:cs="Arial"/>
          <w:b/>
          <w:sz w:val="22"/>
          <w:lang w:eastAsia="zh-CN"/>
        </w:rPr>
        <w:t>WUS 38</w:t>
      </w:r>
      <w:r w:rsidR="0002123D">
        <w:rPr>
          <w:rFonts w:ascii="Arial" w:eastAsia="宋体" w:hAnsi="Arial" w:cs="Arial" w:hint="eastAsia"/>
          <w:b/>
          <w:sz w:val="22"/>
          <w:lang w:eastAsia="zh-CN"/>
        </w:rPr>
        <w:t>.</w:t>
      </w:r>
      <w:r w:rsidR="0002123D" w:rsidRPr="0002123D">
        <w:rPr>
          <w:rFonts w:ascii="Arial" w:eastAsia="宋体" w:hAnsi="Arial" w:cs="Arial"/>
          <w:b/>
          <w:sz w:val="22"/>
          <w:lang w:eastAsia="zh-CN"/>
        </w:rPr>
        <w:t>304 CR</w:t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:rsidR="005C7671" w:rsidRDefault="009D4461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:rsidR="007F04B6" w:rsidRPr="0096064C" w:rsidRDefault="007F04B6" w:rsidP="0096064C">
      <w:pPr>
        <w:snapToGrid w:val="0"/>
        <w:spacing w:line="276" w:lineRule="auto"/>
        <w:rPr>
          <w:rFonts w:eastAsia="等线"/>
          <w:lang w:eastAsia="zh-CN"/>
        </w:rPr>
      </w:pPr>
      <w:r w:rsidRPr="0096064C">
        <w:rPr>
          <w:rFonts w:eastAsia="等线"/>
        </w:rPr>
        <w:t xml:space="preserve">Per instruction from the chairlady, this document is to collect </w:t>
      </w:r>
      <w:r w:rsidR="008C3048">
        <w:rPr>
          <w:rFonts w:eastAsia="等线"/>
          <w:lang w:eastAsia="zh-CN"/>
        </w:rPr>
        <w:t>correction</w:t>
      </w:r>
      <w:r w:rsidR="008C3048">
        <w:rPr>
          <w:rFonts w:eastAsia="等线" w:hint="eastAsia"/>
          <w:lang w:eastAsia="zh-CN"/>
        </w:rPr>
        <w:t xml:space="preserve"> phase </w:t>
      </w:r>
      <w:r w:rsidRPr="0096064C">
        <w:rPr>
          <w:rFonts w:eastAsia="等线"/>
        </w:rPr>
        <w:t xml:space="preserve">open issues identified for Rel-19 </w:t>
      </w:r>
      <w:r w:rsidR="008C3048">
        <w:rPr>
          <w:rFonts w:eastAsia="等线" w:hint="eastAsia"/>
          <w:lang w:eastAsia="zh-CN"/>
        </w:rPr>
        <w:t>LPWUS</w:t>
      </w:r>
      <w:r w:rsidRPr="0096064C">
        <w:rPr>
          <w:rFonts w:eastAsia="等线"/>
        </w:rPr>
        <w:t xml:space="preserve"> 38.3</w:t>
      </w:r>
      <w:r w:rsidR="008C3048">
        <w:rPr>
          <w:rFonts w:eastAsia="等线" w:hint="eastAsia"/>
          <w:lang w:eastAsia="zh-CN"/>
        </w:rPr>
        <w:t>04</w:t>
      </w:r>
      <w:r w:rsidRPr="0096064C">
        <w:rPr>
          <w:rFonts w:eastAsia="等线"/>
        </w:rPr>
        <w:t xml:space="preserve"> CR. More specifically, please provide here open issues that were identified but not addressed during the running CR review phase or we expect to come fr</w:t>
      </w:r>
      <w:r w:rsidR="0096064C">
        <w:rPr>
          <w:rFonts w:eastAsia="等线"/>
        </w:rPr>
        <w:t>om other WGs.</w:t>
      </w:r>
    </w:p>
    <w:p w:rsidR="005C7671" w:rsidRPr="008C3048" w:rsidRDefault="007F04B6" w:rsidP="0096064C">
      <w:pPr>
        <w:snapToGrid w:val="0"/>
        <w:spacing w:line="276" w:lineRule="auto"/>
        <w:rPr>
          <w:rFonts w:eastAsia="等线"/>
          <w:lang w:eastAsia="zh-CN"/>
        </w:rPr>
      </w:pPr>
      <w:r>
        <w:rPr>
          <w:rFonts w:eastAsia="等线"/>
        </w:rPr>
        <w:t xml:space="preserve">Please provide your input no later than </w:t>
      </w:r>
      <w:r w:rsidR="009708C2" w:rsidRPr="009708C2">
        <w:rPr>
          <w:rFonts w:eastAsia="等线"/>
          <w:b/>
        </w:rPr>
        <w:t>Oct. 31</w:t>
      </w:r>
      <w:r w:rsidR="009708C2" w:rsidRPr="009708C2">
        <w:rPr>
          <w:rFonts w:eastAsia="等线"/>
          <w:b/>
          <w:vertAlign w:val="superscript"/>
        </w:rPr>
        <w:t>st</w:t>
      </w:r>
      <w:r w:rsidR="009708C2" w:rsidRPr="009708C2">
        <w:rPr>
          <w:rFonts w:eastAsia="等线"/>
          <w:b/>
        </w:rPr>
        <w:t xml:space="preserve"> 1000 UTC</w:t>
      </w:r>
      <w:r>
        <w:rPr>
          <w:rFonts w:eastAsia="等线"/>
        </w:rPr>
        <w:t xml:space="preserve">.  After the deadline, </w:t>
      </w:r>
      <w:r w:rsidR="008C3048">
        <w:rPr>
          <w:rFonts w:eastAsia="等线" w:hint="eastAsia"/>
          <w:lang w:eastAsia="zh-CN"/>
        </w:rPr>
        <w:t>rapporteur</w:t>
      </w:r>
      <w:r>
        <w:rPr>
          <w:rFonts w:eastAsia="等线"/>
        </w:rPr>
        <w:t xml:space="preserve"> will identify issues that are difficult to resolve and should be discussed by contributions, if any, as suggested by the chairlady.</w:t>
      </w:r>
    </w:p>
    <w:p w:rsidR="005C7671" w:rsidRPr="0096064C" w:rsidRDefault="007F04B6" w:rsidP="0096064C">
      <w:pPr>
        <w:pStyle w:val="1"/>
        <w:numPr>
          <w:ilvl w:val="0"/>
          <w:numId w:val="5"/>
        </w:numPr>
        <w:spacing w:beforeLines="50" w:before="120"/>
        <w:rPr>
          <w:rFonts w:eastAsia="宋体"/>
          <w:lang w:eastAsia="zh-CN"/>
        </w:rPr>
      </w:pPr>
      <w:bookmarkStart w:id="0" w:name="_Toc497230267"/>
      <w:r w:rsidRPr="0096064C">
        <w:rPr>
          <w:rFonts w:eastAsia="宋体" w:hint="eastAsia"/>
          <w:lang w:eastAsia="zh-CN"/>
        </w:rPr>
        <w:t>Open issues</w:t>
      </w:r>
    </w:p>
    <w:p w:rsidR="005C7671" w:rsidRDefault="007F04B6" w:rsidP="007F04B6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7F04B6">
        <w:rPr>
          <w:rFonts w:eastAsia="宋体"/>
          <w:sz w:val="30"/>
          <w:szCs w:val="30"/>
          <w:lang w:eastAsia="zh-CN"/>
        </w:rPr>
        <w:t>LP-WUS in idle/inactive mod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8136"/>
        <w:gridCol w:w="1294"/>
      </w:tblGrid>
      <w:tr w:rsidR="007F04B6" w:rsidTr="003A5229">
        <w:trPr>
          <w:trHeight w:val="132"/>
        </w:trPr>
        <w:tc>
          <w:tcPr>
            <w:tcW w:w="1229" w:type="dxa"/>
            <w:shd w:val="clear" w:color="auto" w:fill="D9D9D9"/>
          </w:tcPr>
          <w:p w:rsidR="007F04B6" w:rsidRDefault="007F04B6" w:rsidP="003A5229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:rsidR="007F04B6" w:rsidRDefault="007F04B6" w:rsidP="003A5229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:rsidR="007F04B6" w:rsidRDefault="007F04B6" w:rsidP="003A5229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Pr="00DA041D" w:rsidRDefault="00DA041D" w:rsidP="003A5229">
            <w:pPr>
              <w:pStyle w:val="aa"/>
              <w:keepNext/>
              <w:rPr>
                <w:rFonts w:eastAsia="宋体" w:cs="Arial" w:hint="eastAsia"/>
                <w:bCs/>
                <w:sz w:val="18"/>
                <w:szCs w:val="18"/>
                <w:lang w:val="en-US" w:eastAsia="zh-CN"/>
              </w:rPr>
            </w:pPr>
            <w:r>
              <w:rPr>
                <w:rFonts w:eastAsia="宋体" w:cs="Arial" w:hint="eastAsia"/>
                <w:bCs/>
                <w:sz w:val="18"/>
                <w:szCs w:val="18"/>
                <w:lang w:val="en-US" w:eastAsia="zh-CN"/>
              </w:rPr>
              <w:t>X</w:t>
            </w:r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>iaomi</w:t>
            </w:r>
          </w:p>
        </w:tc>
        <w:tc>
          <w:tcPr>
            <w:tcW w:w="5287" w:type="dxa"/>
          </w:tcPr>
          <w:p w:rsidR="007F04B6" w:rsidRDefault="00DA041D" w:rsidP="007F04B6">
            <w:pPr>
              <w:pStyle w:val="aa"/>
              <w:keepNext/>
              <w:jc w:val="both"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  <w:proofErr w:type="gramStart"/>
            <w:r>
              <w:rPr>
                <w:rFonts w:eastAsia="宋体" w:cs="Arial" w:hint="eastAsia"/>
                <w:bCs/>
                <w:sz w:val="18"/>
                <w:szCs w:val="18"/>
                <w:lang w:val="en-US" w:eastAsia="zh-CN"/>
              </w:rPr>
              <w:t>A</w:t>
            </w:r>
            <w:proofErr w:type="gramEnd"/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 xml:space="preserve"> issue is proposed in last meeting:</w:t>
            </w:r>
          </w:p>
          <w:p w:rsidR="00DA041D" w:rsidRDefault="00DA041D" w:rsidP="00DA041D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  <w:r>
              <w:rPr>
                <w:rFonts w:eastAsia="宋体"/>
                <w:lang w:eastAsia="zh-CN"/>
              </w:rPr>
              <w:t>s agreed in TS 38.300 draft CR:</w:t>
            </w:r>
          </w:p>
          <w:p w:rsidR="00DA041D" w:rsidRDefault="00DA041D" w:rsidP="00DA041D">
            <w:pPr>
              <w:rPr>
                <w:rFonts w:eastAsia="宋体"/>
                <w:lang w:eastAsia="zh-CN"/>
              </w:rPr>
            </w:pPr>
            <w:proofErr w:type="gramStart"/>
            <w:r>
              <w:rPr>
                <w:rFonts w:eastAsia="宋体"/>
                <w:lang w:eastAsia="zh-CN"/>
              </w:rPr>
              <w:t>“</w:t>
            </w:r>
            <w:r>
              <w:t xml:space="preserve"> </w:t>
            </w:r>
            <w:r w:rsidRPr="00282AC9">
              <w:rPr>
                <w:rFonts w:eastAsia="宋体"/>
                <w:lang w:eastAsia="zh-CN"/>
              </w:rPr>
              <w:t>In</w:t>
            </w:r>
            <w:proofErr w:type="gramEnd"/>
            <w:r w:rsidRPr="00282AC9">
              <w:rPr>
                <w:rFonts w:eastAsia="宋体"/>
                <w:lang w:eastAsia="zh-CN"/>
              </w:rPr>
              <w:t xml:space="preserve"> addition to monitoring a codepoint associated with its subgroup ID, a UE configured with LP-WUS monitoring </w:t>
            </w:r>
            <w:r w:rsidRPr="00282AC9">
              <w:rPr>
                <w:rFonts w:eastAsia="宋体"/>
                <w:highlight w:val="yellow"/>
                <w:lang w:eastAsia="zh-CN"/>
              </w:rPr>
              <w:t>also monitors a common codepoint</w:t>
            </w:r>
            <w:r w:rsidRPr="00282AC9">
              <w:rPr>
                <w:rFonts w:eastAsia="宋体"/>
                <w:lang w:eastAsia="zh-CN"/>
              </w:rPr>
              <w:t xml:space="preserve"> associated with all subgroups in a PO.</w:t>
            </w:r>
            <w:r>
              <w:rPr>
                <w:rFonts w:eastAsia="宋体"/>
                <w:lang w:eastAsia="zh-CN"/>
              </w:rPr>
              <w:t>”</w:t>
            </w:r>
          </w:p>
          <w:p w:rsidR="00DA041D" w:rsidRDefault="00DA041D" w:rsidP="00DA041D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Suggest </w:t>
            </w:r>
            <w:r>
              <w:rPr>
                <w:rFonts w:eastAsia="宋体"/>
                <w:lang w:eastAsia="zh-CN"/>
              </w:rPr>
              <w:t>to add a sentence to clarify UE’s behaviour when monitors the 2 type of code points as in LTE</w:t>
            </w:r>
            <w:r>
              <w:rPr>
                <w:rFonts w:eastAsia="宋体"/>
                <w:lang w:eastAsia="zh-CN"/>
              </w:rPr>
              <w:t>’s 36.304</w:t>
            </w:r>
            <w:r>
              <w:rPr>
                <w:rFonts w:eastAsia="宋体"/>
                <w:lang w:eastAsia="zh-CN"/>
              </w:rPr>
              <w:t>:</w:t>
            </w:r>
          </w:p>
          <w:p w:rsidR="00DA041D" w:rsidRDefault="00DA041D" w:rsidP="00DA041D">
            <w:pPr>
              <w:rPr>
                <w:noProof/>
              </w:rPr>
            </w:pPr>
            <w:proofErr w:type="gramStart"/>
            <w:r>
              <w:rPr>
                <w:rFonts w:eastAsia="宋体"/>
                <w:lang w:eastAsia="zh-CN"/>
              </w:rPr>
              <w:t>“</w:t>
            </w:r>
            <w:r w:rsidRPr="002C6F4D">
              <w:t xml:space="preserve"> A</w:t>
            </w:r>
            <w:proofErr w:type="gramEnd"/>
            <w:r w:rsidRPr="002C6F4D">
              <w:t xml:space="preserve"> UE supporting GWUS can be configured to monitor a WUS group and a common WUS. </w:t>
            </w:r>
            <w:r w:rsidRPr="00282AC9">
              <w:rPr>
                <w:highlight w:val="yellow"/>
              </w:rPr>
              <w:t>Upon detecting either of them, UE shall monitor POs</w:t>
            </w:r>
            <w:r w:rsidRPr="002C6F4D">
              <w:t xml:space="preserve"> as defined in clause 7.4</w:t>
            </w:r>
            <w:r w:rsidRPr="002C6F4D">
              <w:rPr>
                <w:noProof/>
              </w:rPr>
              <w:t>.</w:t>
            </w:r>
          </w:p>
          <w:p w:rsidR="00DA041D" w:rsidRDefault="00DA041D" w:rsidP="00DA041D">
            <w:pPr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R</w:t>
            </w:r>
            <w:r>
              <w:rPr>
                <w:rFonts w:eastAsia="宋体"/>
                <w:noProof/>
                <w:lang w:eastAsia="zh-CN"/>
              </w:rPr>
              <w:t>app’s reply:</w:t>
            </w:r>
          </w:p>
          <w:p w:rsidR="00DA041D" w:rsidRDefault="00DA041D" w:rsidP="00DA041D">
            <w:pPr>
              <w:rPr>
                <w:rFonts w:eastAsia="宋体"/>
                <w:bCs/>
                <w:lang w:val="en-US" w:eastAsia="zh-CN"/>
              </w:rPr>
            </w:pPr>
            <w:r>
              <w:rPr>
                <w:rFonts w:eastAsia="宋体" w:hint="eastAsia"/>
                <w:bCs/>
                <w:lang w:val="en-US" w:eastAsia="zh-CN"/>
              </w:rPr>
              <w:t>As the common codepoint has already been captured in RAN1 specification and the stage 2 specification, we slightly prefer not to capture it in TS 38.304.</w:t>
            </w:r>
          </w:p>
          <w:p w:rsidR="00DA041D" w:rsidRDefault="00DA041D" w:rsidP="00DA041D">
            <w:pPr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X</w:t>
            </w:r>
            <w:r>
              <w:rPr>
                <w:rFonts w:eastAsia="宋体"/>
                <w:noProof/>
                <w:lang w:eastAsia="zh-CN"/>
              </w:rPr>
              <w:t>iaomi’s comment:</w:t>
            </w:r>
          </w:p>
          <w:p w:rsidR="00DA041D" w:rsidRPr="00DA041D" w:rsidRDefault="00DA041D" w:rsidP="00DA041D">
            <w:pPr>
              <w:rPr>
                <w:rFonts w:eastAsia="宋体"/>
                <w:bCs/>
                <w:lang w:val="en-US" w:eastAsia="zh-CN"/>
              </w:rPr>
            </w:pPr>
            <w:r w:rsidRPr="00DA041D">
              <w:rPr>
                <w:rFonts w:eastAsia="宋体" w:hint="eastAsia"/>
                <w:bCs/>
                <w:lang w:val="en-US" w:eastAsia="zh-CN"/>
              </w:rPr>
              <w:t>Currently, in RAN1, they just captured the definition of code point of subgrouping and the common code point. And in the draft TS 38.300, we have captured:</w:t>
            </w:r>
          </w:p>
          <w:p w:rsidR="00DA041D" w:rsidRDefault="00DA041D" w:rsidP="00DA041D">
            <w:pPr>
              <w:rPr>
                <w:rFonts w:ascii="等线" w:eastAsia="等线" w:hAnsi="等线" w:hint="eastAsia"/>
              </w:rPr>
            </w:pPr>
            <w:r>
              <w:rPr>
                <w:rFonts w:ascii="等线" w:eastAsia="等线" w:hAnsi="等线"/>
                <w:noProof/>
              </w:rPr>
              <w:drawing>
                <wp:inline distT="0" distB="0" distL="0" distR="0">
                  <wp:extent cx="5029200" cy="819150"/>
                  <wp:effectExtent l="0" t="0" r="0" b="0"/>
                  <wp:docPr id="1" name="图片 1" descr="cid:image006.png@01DC316F.57CDACA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2" descr="cid:image006.png@01DC316F.57CDACA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A041D" w:rsidRPr="00DA041D" w:rsidRDefault="00DA041D" w:rsidP="00DA041D">
            <w:pPr>
              <w:rPr>
                <w:rFonts w:eastAsia="宋体" w:hint="eastAsia"/>
                <w:bCs/>
                <w:lang w:val="en-US" w:eastAsia="zh-CN"/>
              </w:rPr>
            </w:pPr>
            <w:r w:rsidRPr="00DA041D">
              <w:rPr>
                <w:rFonts w:eastAsia="宋体" w:hint="eastAsia"/>
                <w:bCs/>
                <w:lang w:val="en-US" w:eastAsia="zh-CN"/>
              </w:rPr>
              <w:lastRenderedPageBreak/>
              <w:t>However, UE</w:t>
            </w:r>
            <w:r w:rsidRPr="00DA041D">
              <w:rPr>
                <w:rFonts w:eastAsia="宋体" w:hint="eastAsia"/>
                <w:bCs/>
                <w:lang w:val="en-US" w:eastAsia="zh-CN"/>
              </w:rPr>
              <w:t>’</w:t>
            </w:r>
            <w:r w:rsidRPr="00DA041D">
              <w:rPr>
                <w:rFonts w:eastAsia="宋体" w:hint="eastAsia"/>
                <w:bCs/>
                <w:lang w:val="en-US" w:eastAsia="zh-CN"/>
              </w:rPr>
              <w:t xml:space="preserve">s behavior is not captured when UE detects them. I think we need to capture this in RAN2 since it </w:t>
            </w:r>
            <w:r w:rsidRPr="00DA041D">
              <w:rPr>
                <w:rFonts w:eastAsia="宋体"/>
                <w:bCs/>
                <w:lang w:val="en-US" w:eastAsia="zh-CN"/>
              </w:rPr>
              <w:t>impacts</w:t>
            </w:r>
            <w:r w:rsidRPr="00DA041D">
              <w:rPr>
                <w:rFonts w:eastAsia="宋体" w:hint="eastAsia"/>
                <w:bCs/>
                <w:lang w:val="en-US" w:eastAsia="zh-CN"/>
              </w:rPr>
              <w:t xml:space="preserve"> on how to monitoring paging.</w:t>
            </w:r>
            <w:r>
              <w:rPr>
                <w:rFonts w:eastAsia="宋体" w:hint="eastAsia"/>
                <w:bCs/>
                <w:lang w:val="en-US" w:eastAsia="zh-CN"/>
              </w:rPr>
              <w:t xml:space="preserve"> </w:t>
            </w:r>
            <w:r>
              <w:rPr>
                <w:rFonts w:eastAsia="宋体"/>
                <w:bCs/>
                <w:lang w:val="en-US" w:eastAsia="zh-CN"/>
              </w:rPr>
              <w:t xml:space="preserve">We can </w:t>
            </w:r>
            <w:r w:rsidRPr="00DA041D">
              <w:rPr>
                <w:rFonts w:eastAsia="宋体" w:hint="eastAsia"/>
                <w:bCs/>
                <w:lang w:val="en-US" w:eastAsia="zh-CN"/>
              </w:rPr>
              <w:t xml:space="preserve">further check we capture it in </w:t>
            </w:r>
            <w:r>
              <w:rPr>
                <w:rFonts w:eastAsia="宋体"/>
                <w:bCs/>
                <w:lang w:val="en-US" w:eastAsia="zh-CN"/>
              </w:rPr>
              <w:t>38.</w:t>
            </w:r>
            <w:r w:rsidRPr="00DA041D">
              <w:rPr>
                <w:rFonts w:eastAsia="宋体" w:hint="eastAsia"/>
                <w:bCs/>
                <w:lang w:val="en-US" w:eastAsia="zh-CN"/>
              </w:rPr>
              <w:t xml:space="preserve">304 or in </w:t>
            </w:r>
            <w:r>
              <w:rPr>
                <w:rFonts w:eastAsia="宋体"/>
                <w:bCs/>
                <w:lang w:val="en-US" w:eastAsia="zh-CN"/>
              </w:rPr>
              <w:t>38.</w:t>
            </w:r>
            <w:bookmarkStart w:id="1" w:name="_GoBack"/>
            <w:bookmarkEnd w:id="1"/>
            <w:r w:rsidRPr="00DA041D">
              <w:rPr>
                <w:rFonts w:eastAsia="宋体" w:hint="eastAsia"/>
                <w:bCs/>
                <w:lang w:val="en-US" w:eastAsia="zh-CN"/>
              </w:rPr>
              <w:t>300.</w:t>
            </w:r>
          </w:p>
          <w:p w:rsidR="00DA041D" w:rsidRPr="00DA041D" w:rsidRDefault="00DA041D" w:rsidP="00DA041D">
            <w:pPr>
              <w:rPr>
                <w:rFonts w:eastAsia="宋体" w:hint="eastAsia"/>
                <w:noProof/>
                <w:lang w:eastAsia="zh-CN"/>
              </w:rPr>
            </w:pPr>
          </w:p>
          <w:p w:rsidR="00DA041D" w:rsidRPr="00DA041D" w:rsidRDefault="00DA041D" w:rsidP="007F04B6">
            <w:pPr>
              <w:pStyle w:val="aa"/>
              <w:keepNext/>
              <w:jc w:val="both"/>
              <w:rPr>
                <w:rFonts w:eastAsia="宋体" w:cs="Arial" w:hint="eastAsia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3340" w:type="dxa"/>
          </w:tcPr>
          <w:p w:rsidR="007F04B6" w:rsidRPr="001D20AF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rPr>
                <w:rFonts w:eastAsia="宋体"/>
                <w:lang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a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8"/>
              <w:rPr>
                <w:rFonts w:eastAsia="宋体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</w:tbl>
    <w:p w:rsidR="007F04B6" w:rsidRDefault="007F04B6" w:rsidP="007F04B6">
      <w:pPr>
        <w:rPr>
          <w:rFonts w:eastAsia="宋体"/>
          <w:lang w:eastAsia="zh-CN"/>
        </w:rPr>
      </w:pPr>
    </w:p>
    <w:p w:rsidR="007F04B6" w:rsidRPr="007F04B6" w:rsidRDefault="007F04B6" w:rsidP="007F04B6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7F04B6">
        <w:rPr>
          <w:rFonts w:eastAsia="宋体"/>
          <w:sz w:val="30"/>
          <w:szCs w:val="30"/>
          <w:lang w:eastAsia="zh-CN"/>
        </w:rPr>
        <w:t>RRM relaxation/offloading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7F04B6" w:rsidTr="003A5229">
        <w:trPr>
          <w:trHeight w:val="132"/>
        </w:trPr>
        <w:tc>
          <w:tcPr>
            <w:tcW w:w="1229" w:type="dxa"/>
            <w:shd w:val="clear" w:color="auto" w:fill="D9D9D9"/>
          </w:tcPr>
          <w:p w:rsidR="007F04B6" w:rsidRDefault="007F04B6" w:rsidP="003A5229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:rsidR="007F04B6" w:rsidRDefault="007F04B6" w:rsidP="003A5229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:rsidR="007F04B6" w:rsidRDefault="007F04B6" w:rsidP="003A5229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a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3340" w:type="dxa"/>
          </w:tcPr>
          <w:p w:rsidR="007F04B6" w:rsidRPr="001D20AF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rPr>
                <w:rFonts w:eastAsia="宋体"/>
                <w:lang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a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pStyle w:val="a8"/>
              <w:rPr>
                <w:rFonts w:eastAsia="宋体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:rsidTr="003A5229">
        <w:trPr>
          <w:trHeight w:val="127"/>
        </w:trPr>
        <w:tc>
          <w:tcPr>
            <w:tcW w:w="1229" w:type="dxa"/>
            <w:shd w:val="clear" w:color="auto" w:fill="auto"/>
          </w:tcPr>
          <w:p w:rsidR="007F04B6" w:rsidRDefault="007F04B6" w:rsidP="003A5229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:rsidR="007F04B6" w:rsidRDefault="007F04B6" w:rsidP="003A5229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:rsidR="007F04B6" w:rsidRDefault="007F04B6" w:rsidP="003A5229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bookmarkEnd w:id="0"/>
    </w:tbl>
    <w:p w:rsidR="005C7671" w:rsidRDefault="005C7671">
      <w:pPr>
        <w:spacing w:beforeLines="50" w:before="120"/>
        <w:rPr>
          <w:rFonts w:eastAsia="宋体"/>
          <w:lang w:eastAsia="zh-CN"/>
        </w:rPr>
      </w:pPr>
    </w:p>
    <w:p w:rsidR="005C7671" w:rsidRDefault="009D4461">
      <w:pPr>
        <w:pStyle w:val="1"/>
        <w:numPr>
          <w:ilvl w:val="0"/>
          <w:numId w:val="5"/>
        </w:numPr>
      </w:pPr>
      <w:r>
        <w:t>Conclusion</w:t>
      </w:r>
    </w:p>
    <w:p w:rsidR="005C7671" w:rsidRDefault="005C7671">
      <w:pPr>
        <w:rPr>
          <w:rFonts w:eastAsia="宋体"/>
          <w:lang w:eastAsia="zh-CN"/>
        </w:rPr>
      </w:pPr>
    </w:p>
    <w:p w:rsidR="008F071C" w:rsidRPr="008F071C" w:rsidRDefault="008F071C">
      <w:pPr>
        <w:spacing w:beforeLines="50" w:before="120"/>
        <w:rPr>
          <w:rFonts w:eastAsia="宋体"/>
          <w:b/>
          <w:u w:val="single"/>
          <w:lang w:eastAsia="zh-CN"/>
        </w:rPr>
      </w:pPr>
    </w:p>
    <w:sectPr w:rsidR="008F071C" w:rsidRPr="008F071C">
      <w:headerReference w:type="default" r:id="rId1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14BC" w:rsidRDefault="009F14BC">
      <w:pPr>
        <w:spacing w:line="240" w:lineRule="auto"/>
      </w:pPr>
      <w:r>
        <w:separator/>
      </w:r>
    </w:p>
  </w:endnote>
  <w:endnote w:type="continuationSeparator" w:id="0">
    <w:p w:rsidR="009F14BC" w:rsidRDefault="009F14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Arial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14BC" w:rsidRDefault="009F14BC">
      <w:pPr>
        <w:spacing w:after="0"/>
      </w:pPr>
      <w:r>
        <w:separator/>
      </w:r>
    </w:p>
  </w:footnote>
  <w:footnote w:type="continuationSeparator" w:id="0">
    <w:p w:rsidR="009F14BC" w:rsidRDefault="009F14B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5FEA" w:rsidRDefault="00E35FEA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C8F45C9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  <w:b w:val="0"/>
        <w:bCs w:val="0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255E3294"/>
    <w:multiLevelType w:val="multilevel"/>
    <w:tmpl w:val="255E3294"/>
    <w:lvl w:ilvl="0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32CB4E50"/>
    <w:multiLevelType w:val="multilevel"/>
    <w:tmpl w:val="32CB4E5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DF4CAA"/>
    <w:multiLevelType w:val="multilevel"/>
    <w:tmpl w:val="3ADF4CAA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45725967"/>
    <w:multiLevelType w:val="multilevel"/>
    <w:tmpl w:val="45725967"/>
    <w:lvl w:ilvl="0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E504D"/>
    <w:multiLevelType w:val="hybridMultilevel"/>
    <w:tmpl w:val="DD4E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1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502"/>
        </w:tabs>
        <w:ind w:left="502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0"/>
  </w:num>
  <w:num w:numId="4">
    <w:abstractNumId w:val="11"/>
  </w:num>
  <w:num w:numId="5">
    <w:abstractNumId w:val="3"/>
  </w:num>
  <w:num w:numId="6">
    <w:abstractNumId w:val="1"/>
  </w:num>
  <w:num w:numId="7">
    <w:abstractNumId w:val="5"/>
  </w:num>
  <w:num w:numId="8">
    <w:abstractNumId w:val="10"/>
  </w:num>
  <w:num w:numId="9">
    <w:abstractNumId w:val="2"/>
  </w:num>
  <w:num w:numId="10">
    <w:abstractNumId w:val="4"/>
  </w:num>
  <w:num w:numId="11">
    <w:abstractNumId w:val="6"/>
  </w:num>
  <w:num w:numId="12">
    <w:abstractNumId w:val="12"/>
  </w:num>
  <w:num w:numId="13">
    <w:abstractNumId w:val="9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32B"/>
    <w:rsid w:val="000138C3"/>
    <w:rsid w:val="000139FD"/>
    <w:rsid w:val="00013BF5"/>
    <w:rsid w:val="00014092"/>
    <w:rsid w:val="000141B4"/>
    <w:rsid w:val="00014309"/>
    <w:rsid w:val="00014365"/>
    <w:rsid w:val="000143A0"/>
    <w:rsid w:val="0001497D"/>
    <w:rsid w:val="00014C96"/>
    <w:rsid w:val="00014E09"/>
    <w:rsid w:val="000159D3"/>
    <w:rsid w:val="00015FD5"/>
    <w:rsid w:val="00016161"/>
    <w:rsid w:val="000174C0"/>
    <w:rsid w:val="00017C47"/>
    <w:rsid w:val="0002123D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0BDF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62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62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924"/>
    <w:rsid w:val="000B7CA5"/>
    <w:rsid w:val="000B7DEE"/>
    <w:rsid w:val="000C008A"/>
    <w:rsid w:val="000C038A"/>
    <w:rsid w:val="000C1438"/>
    <w:rsid w:val="000C17A3"/>
    <w:rsid w:val="000C1FD0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6B3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425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9D7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2F49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718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0AF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520E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58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D08"/>
    <w:rsid w:val="00293F78"/>
    <w:rsid w:val="002952B8"/>
    <w:rsid w:val="002954D5"/>
    <w:rsid w:val="00295D3B"/>
    <w:rsid w:val="00296022"/>
    <w:rsid w:val="002960B3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463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420A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10C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1F6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6F9F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1F62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3D28"/>
    <w:rsid w:val="003B48DC"/>
    <w:rsid w:val="003B4AE0"/>
    <w:rsid w:val="003B6C1D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9E2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2654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0E6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27F"/>
    <w:rsid w:val="00442366"/>
    <w:rsid w:val="00442C1C"/>
    <w:rsid w:val="0044307C"/>
    <w:rsid w:val="00444DD9"/>
    <w:rsid w:val="004457C1"/>
    <w:rsid w:val="0044597E"/>
    <w:rsid w:val="004459B0"/>
    <w:rsid w:val="00445A44"/>
    <w:rsid w:val="004460EA"/>
    <w:rsid w:val="004461F1"/>
    <w:rsid w:val="00446223"/>
    <w:rsid w:val="004465BC"/>
    <w:rsid w:val="00446CC3"/>
    <w:rsid w:val="00446D48"/>
    <w:rsid w:val="00447DC3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77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6D0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3FE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E7DDA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2CE"/>
    <w:rsid w:val="00500481"/>
    <w:rsid w:val="0050092D"/>
    <w:rsid w:val="00500966"/>
    <w:rsid w:val="00500E66"/>
    <w:rsid w:val="00502466"/>
    <w:rsid w:val="005026D3"/>
    <w:rsid w:val="005028A6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1CB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C32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6BC5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2617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C99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B6DE9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C7671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0E56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0FF7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364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51A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5F10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A20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5346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2A1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A70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204B5"/>
    <w:rsid w:val="007205C0"/>
    <w:rsid w:val="0072061A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393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0AA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51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76C"/>
    <w:rsid w:val="007B68E3"/>
    <w:rsid w:val="007B691F"/>
    <w:rsid w:val="007B6B34"/>
    <w:rsid w:val="007B6E95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4B6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04D"/>
    <w:rsid w:val="0084211C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0BB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EB7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3A5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376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048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718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1C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4C4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A6F"/>
    <w:rsid w:val="009367D3"/>
    <w:rsid w:val="009367EB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39D7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64C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8C2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461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4BC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01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5D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496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33B9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3F90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172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44C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B7C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B22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84B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6D69"/>
    <w:rsid w:val="00BE7303"/>
    <w:rsid w:val="00BE74D5"/>
    <w:rsid w:val="00BE760D"/>
    <w:rsid w:val="00BE7A3C"/>
    <w:rsid w:val="00BF0AAB"/>
    <w:rsid w:val="00BF1B02"/>
    <w:rsid w:val="00BF1CA8"/>
    <w:rsid w:val="00BF2679"/>
    <w:rsid w:val="00BF2BE8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82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5E9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3D9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28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863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6B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02B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138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B3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41D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41E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182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D7E23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34F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1C8C"/>
    <w:rsid w:val="00E220D1"/>
    <w:rsid w:val="00E22617"/>
    <w:rsid w:val="00E22E25"/>
    <w:rsid w:val="00E22F37"/>
    <w:rsid w:val="00E231BD"/>
    <w:rsid w:val="00E23646"/>
    <w:rsid w:val="00E23C1C"/>
    <w:rsid w:val="00E241A1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5FEA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BE7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36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2DE2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C58"/>
    <w:rsid w:val="00EC0E13"/>
    <w:rsid w:val="00EC1027"/>
    <w:rsid w:val="00EC149F"/>
    <w:rsid w:val="00EC153C"/>
    <w:rsid w:val="00EC1736"/>
    <w:rsid w:val="00EC1ABC"/>
    <w:rsid w:val="00EC20E3"/>
    <w:rsid w:val="00EC21F7"/>
    <w:rsid w:val="00EC2241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69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132C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363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0FA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6CE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682A37"/>
    <w:rsid w:val="15E1063A"/>
    <w:rsid w:val="15E256EA"/>
    <w:rsid w:val="17105700"/>
    <w:rsid w:val="1938046A"/>
    <w:rsid w:val="1D5163BA"/>
    <w:rsid w:val="203C4EDB"/>
    <w:rsid w:val="20A03F2B"/>
    <w:rsid w:val="21B9578A"/>
    <w:rsid w:val="28756502"/>
    <w:rsid w:val="2AE1100C"/>
    <w:rsid w:val="2B693F03"/>
    <w:rsid w:val="312803DC"/>
    <w:rsid w:val="33161964"/>
    <w:rsid w:val="395F4A2E"/>
    <w:rsid w:val="3D9F1F08"/>
    <w:rsid w:val="3E1F157F"/>
    <w:rsid w:val="40C344D6"/>
    <w:rsid w:val="443719CD"/>
    <w:rsid w:val="49BB32DB"/>
    <w:rsid w:val="4C7D7706"/>
    <w:rsid w:val="4C881A77"/>
    <w:rsid w:val="4FD95EE1"/>
    <w:rsid w:val="52F13F46"/>
    <w:rsid w:val="578312E2"/>
    <w:rsid w:val="5A2D561B"/>
    <w:rsid w:val="5B8D7776"/>
    <w:rsid w:val="5B9D5163"/>
    <w:rsid w:val="5F0840D5"/>
    <w:rsid w:val="600C0BA4"/>
    <w:rsid w:val="61675870"/>
    <w:rsid w:val="62AC3077"/>
    <w:rsid w:val="63435428"/>
    <w:rsid w:val="64081EF7"/>
    <w:rsid w:val="655530E5"/>
    <w:rsid w:val="673B1EA5"/>
    <w:rsid w:val="6D103098"/>
    <w:rsid w:val="6F0E50C1"/>
    <w:rsid w:val="6F742395"/>
    <w:rsid w:val="72AA61B0"/>
    <w:rsid w:val="756661E6"/>
    <w:rsid w:val="76AE2452"/>
    <w:rsid w:val="77D01B53"/>
    <w:rsid w:val="78645C7C"/>
    <w:rsid w:val="79C31852"/>
    <w:rsid w:val="7EEB4120"/>
    <w:rsid w:val="7F0D7144"/>
    <w:rsid w:val="7F84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73CA0A"/>
  <w15:docId w15:val="{9453F478-5123-41FB-AF49-C92C30C93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qFormat="1"/>
    <w:lsdException w:name="Table Grid" w:qFormat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1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3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a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37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cid:image006.png@01DC316F.57CDACA0" TargetMode="Externa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5A0C5F-722D-4A9B-BAA9-5BC4F8D01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2</Pages>
  <Words>304</Words>
  <Characters>1737</Characters>
  <Application>Microsoft Office Word</Application>
  <DocSecurity>0</DocSecurity>
  <Lines>14</Lines>
  <Paragraphs>4</Paragraphs>
  <ScaleCrop>false</ScaleCrop>
  <Company>3GPP Support Team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ATT</dc:creator>
  <cp:lastModifiedBy>Xiaomi</cp:lastModifiedBy>
  <cp:revision>3</cp:revision>
  <cp:lastPrinted>1900-12-31T16:00:00Z</cp:lastPrinted>
  <dcterms:created xsi:type="dcterms:W3CDTF">2025-10-30T08:46:00Z</dcterms:created>
  <dcterms:modified xsi:type="dcterms:W3CDTF">2025-10-3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2.8.2.19830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